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A2CF9" w14:textId="5A0BE2DF" w:rsidR="008D5BD7" w:rsidRDefault="008D5BD7"/>
    <w:p w14:paraId="150B7ABA" w14:textId="746FF2C1" w:rsidR="00975A9E" w:rsidRDefault="00975A9E"/>
    <w:p w14:paraId="1242ACE6" w14:textId="68806E24" w:rsidR="00975A9E" w:rsidRDefault="00975A9E">
      <w:r>
        <w:t>Test case</w:t>
      </w:r>
      <w:r w:rsidRPr="00975A9E">
        <w:t xml:space="preserve"> </w:t>
      </w:r>
      <w:r w:rsidRPr="00975A9E">
        <w:t>1. Reset the test data</w:t>
      </w:r>
      <w:r w:rsidRPr="00975A9E">
        <w:tab/>
        <w:t>POST</w:t>
      </w:r>
    </w:p>
    <w:p w14:paraId="39E75651" w14:textId="15C8BE5E" w:rsidR="00975A9E" w:rsidRDefault="00975A9E">
      <w:r w:rsidRPr="00975A9E">
        <w:drawing>
          <wp:inline distT="0" distB="0" distL="0" distR="0" wp14:anchorId="68E527B0" wp14:editId="4AA3B49D">
            <wp:extent cx="5731510" cy="3752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BD2B2" w14:textId="478DAC08" w:rsidR="00975A9E" w:rsidRDefault="00975A9E"/>
    <w:p w14:paraId="210D830E" w14:textId="1E6962E4" w:rsidR="00975A9E" w:rsidRDefault="00975A9E"/>
    <w:p w14:paraId="4C037E26" w14:textId="3D0B4FEC" w:rsidR="00975A9E" w:rsidRDefault="00975A9E"/>
    <w:p w14:paraId="7605DB96" w14:textId="59C5F4F0" w:rsidR="00975A9E" w:rsidRDefault="00975A9E"/>
    <w:p w14:paraId="1A528750" w14:textId="6B1DBFA8" w:rsidR="00975A9E" w:rsidRDefault="00975A9E"/>
    <w:p w14:paraId="6F4E87B0" w14:textId="32B86E4A" w:rsidR="00975A9E" w:rsidRDefault="00975A9E"/>
    <w:p w14:paraId="686BD064" w14:textId="0B267F6C" w:rsidR="00975A9E" w:rsidRDefault="00975A9E"/>
    <w:p w14:paraId="5EF305B5" w14:textId="2C2EE8CA" w:rsidR="00975A9E" w:rsidRDefault="00975A9E"/>
    <w:p w14:paraId="1EA566C6" w14:textId="4A648828" w:rsidR="00975A9E" w:rsidRDefault="00975A9E"/>
    <w:p w14:paraId="0DC8324A" w14:textId="543DE67F" w:rsidR="00975A9E" w:rsidRDefault="00975A9E"/>
    <w:p w14:paraId="65C07704" w14:textId="23A2CF56" w:rsidR="00975A9E" w:rsidRDefault="00975A9E"/>
    <w:p w14:paraId="37F8EBE3" w14:textId="637E2E8B" w:rsidR="00975A9E" w:rsidRDefault="00975A9E"/>
    <w:p w14:paraId="7ACC647B" w14:textId="0E37C8A9" w:rsidR="00975A9E" w:rsidRDefault="00975A9E"/>
    <w:p w14:paraId="709281A5" w14:textId="77777777" w:rsidR="00975A9E" w:rsidRDefault="00975A9E"/>
    <w:p w14:paraId="31E516F2" w14:textId="6142E1DB" w:rsidR="00975A9E" w:rsidRDefault="00975A9E">
      <w:r>
        <w:lastRenderedPageBreak/>
        <w:t>GET energy initial in stock</w:t>
      </w:r>
    </w:p>
    <w:p w14:paraId="1DB5D75B" w14:textId="3A4BABD3" w:rsidR="00975A9E" w:rsidRDefault="00975A9E">
      <w:r w:rsidRPr="00975A9E">
        <w:drawing>
          <wp:inline distT="0" distB="0" distL="0" distR="0" wp14:anchorId="040B7FF8" wp14:editId="753684B3">
            <wp:extent cx="5731510" cy="42640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B4651" w14:textId="3F84866F" w:rsidR="00975A9E" w:rsidRDefault="00975A9E"/>
    <w:p w14:paraId="5A2634F4" w14:textId="7829BD80" w:rsidR="00975A9E" w:rsidRDefault="00975A9E">
      <w:r>
        <w:t>Electric quantity in stock = 4322</w:t>
      </w:r>
    </w:p>
    <w:p w14:paraId="7457DED1" w14:textId="505DB15A" w:rsidR="00975A9E" w:rsidRDefault="00975A9E">
      <w:r>
        <w:t>Gas quantity in stock        = 3000</w:t>
      </w:r>
    </w:p>
    <w:p w14:paraId="35699FF0" w14:textId="34782D72" w:rsidR="00975A9E" w:rsidRDefault="00975A9E">
      <w:r>
        <w:t>Nuclear quantity in stock = 0</w:t>
      </w:r>
    </w:p>
    <w:p w14:paraId="0174457C" w14:textId="610D7669" w:rsidR="00975A9E" w:rsidRDefault="00975A9E">
      <w:r>
        <w:t>Oil quantity in stock          = 20</w:t>
      </w:r>
    </w:p>
    <w:p w14:paraId="1C3D3896" w14:textId="73B08E95" w:rsidR="00975A9E" w:rsidRDefault="00975A9E"/>
    <w:p w14:paraId="575ADDE4" w14:textId="53FF6618" w:rsidR="00975A9E" w:rsidRDefault="00975A9E"/>
    <w:p w14:paraId="07FC80A3" w14:textId="7CDF9F7D" w:rsidR="00975A9E" w:rsidRDefault="00975A9E"/>
    <w:p w14:paraId="29F67A0B" w14:textId="6FB4C6BE" w:rsidR="00975A9E" w:rsidRDefault="00975A9E"/>
    <w:p w14:paraId="0539638F" w14:textId="05AD143C" w:rsidR="00975A9E" w:rsidRDefault="00975A9E"/>
    <w:p w14:paraId="5BEDE683" w14:textId="50B10994" w:rsidR="00975A9E" w:rsidRDefault="00975A9E"/>
    <w:p w14:paraId="32C95260" w14:textId="7069FE05" w:rsidR="00975A9E" w:rsidRDefault="00975A9E"/>
    <w:p w14:paraId="2D42FB28" w14:textId="7DA9F263" w:rsidR="00975A9E" w:rsidRDefault="00975A9E"/>
    <w:p w14:paraId="7BC4BD64" w14:textId="45A2A83A" w:rsidR="00975A9E" w:rsidRDefault="00975A9E"/>
    <w:p w14:paraId="0C1C9F80" w14:textId="411FB097" w:rsidR="00975A9E" w:rsidRDefault="00975A9E"/>
    <w:p w14:paraId="77C66872" w14:textId="77777777" w:rsidR="00975A9E" w:rsidRDefault="00975A9E"/>
    <w:p w14:paraId="7D031FBD" w14:textId="0195D288" w:rsidR="00975A9E" w:rsidRDefault="00975A9E">
      <w:r>
        <w:t>Test case</w:t>
      </w:r>
      <w:r>
        <w:t xml:space="preserve"> 2. </w:t>
      </w:r>
      <w:r w:rsidRPr="00975A9E">
        <w:t>Buy a quantity of</w:t>
      </w:r>
      <w:r>
        <w:t xml:space="preserve"> Electric</w:t>
      </w:r>
    </w:p>
    <w:p w14:paraId="58873277" w14:textId="625D5552" w:rsidR="00975A9E" w:rsidRDefault="00975A9E">
      <w:r w:rsidRPr="00975A9E">
        <w:drawing>
          <wp:inline distT="0" distB="0" distL="0" distR="0" wp14:anchorId="319F1171" wp14:editId="0813B951">
            <wp:extent cx="5731510" cy="31877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153EA" w14:textId="30C906FB" w:rsidR="00975A9E" w:rsidRDefault="00975A9E">
      <w:r>
        <w:t xml:space="preserve"> Electric quantity reamining should be 4222</w:t>
      </w:r>
    </w:p>
    <w:p w14:paraId="518B813C" w14:textId="77777777" w:rsidR="00975A9E" w:rsidRDefault="00975A9E"/>
    <w:p w14:paraId="774D9850" w14:textId="21BE20C6" w:rsidR="00975A9E" w:rsidRDefault="00975A9E">
      <w:r>
        <w:t>Test case</w:t>
      </w:r>
      <w:r>
        <w:t xml:space="preserve"> 3 </w:t>
      </w:r>
      <w:r w:rsidRPr="00975A9E">
        <w:t>Buy a quantity o</w:t>
      </w:r>
      <w:r>
        <w:t>f Gas</w:t>
      </w:r>
    </w:p>
    <w:p w14:paraId="511737BA" w14:textId="6D96E53F" w:rsidR="00975A9E" w:rsidRDefault="00975A9E">
      <w:r w:rsidRPr="00975A9E">
        <w:drawing>
          <wp:inline distT="0" distB="0" distL="0" distR="0" wp14:anchorId="50E58757" wp14:editId="4EB12E39">
            <wp:extent cx="5731510" cy="2809875"/>
            <wp:effectExtent l="0" t="0" r="25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CDC69" w14:textId="781AD547" w:rsidR="00975A9E" w:rsidRDefault="00975A9E"/>
    <w:p w14:paraId="38750DC3" w14:textId="475C8D54" w:rsidR="00975A9E" w:rsidRDefault="00975A9E">
      <w:r>
        <w:t>Quantity of Gas purchased is 200, remaining should be 3000-200 = 2800</w:t>
      </w:r>
    </w:p>
    <w:p w14:paraId="44A69F9D" w14:textId="5FC1F1B8" w:rsidR="00975A9E" w:rsidRDefault="00975A9E">
      <w:r>
        <w:t>Test failed as quantity purchased and units remainingnot as expected.</w:t>
      </w:r>
    </w:p>
    <w:p w14:paraId="4584F9F5" w14:textId="1A6EB94F" w:rsidR="00975A9E" w:rsidRDefault="00975A9E"/>
    <w:p w14:paraId="0CB2BE11" w14:textId="71304453" w:rsidR="00975A9E" w:rsidRDefault="00975A9E"/>
    <w:p w14:paraId="1669D1E8" w14:textId="77777777" w:rsidR="00975A9E" w:rsidRDefault="00975A9E"/>
    <w:p w14:paraId="054E282C" w14:textId="2237E446" w:rsidR="00975A9E" w:rsidRDefault="00975A9E">
      <w:r>
        <w:t>Test case</w:t>
      </w:r>
      <w:r>
        <w:t xml:space="preserve"> 4. </w:t>
      </w:r>
      <w:r w:rsidRPr="00975A9E">
        <w:t>Buy a quantity of Nuclear</w:t>
      </w:r>
    </w:p>
    <w:p w14:paraId="2A94C3AA" w14:textId="05B90204" w:rsidR="00975A9E" w:rsidRDefault="00975A9E">
      <w:r w:rsidRPr="00975A9E">
        <w:drawing>
          <wp:inline distT="0" distB="0" distL="0" distR="0" wp14:anchorId="258F182A" wp14:editId="6F2717BD">
            <wp:extent cx="5731510" cy="287909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703F3" w14:textId="5B6BD8CB" w:rsidR="00975A9E" w:rsidRDefault="00975A9E">
      <w:r>
        <w:t>Pass as quantity of Nuclear in stock is zero</w:t>
      </w:r>
    </w:p>
    <w:p w14:paraId="35DDCB6D" w14:textId="77777777" w:rsidR="00975A9E" w:rsidRDefault="00975A9E" w:rsidP="00975A9E"/>
    <w:p w14:paraId="1A740D55" w14:textId="321A7B8B" w:rsidR="00975A9E" w:rsidRDefault="00975A9E" w:rsidP="00975A9E">
      <w:r>
        <w:t>Test case 5</w:t>
      </w:r>
      <w:r>
        <w:t xml:space="preserve">. </w:t>
      </w:r>
      <w:r w:rsidRPr="00975A9E">
        <w:t xml:space="preserve">Buy a quantity of </w:t>
      </w:r>
      <w:r>
        <w:t>Oil</w:t>
      </w:r>
    </w:p>
    <w:p w14:paraId="385224F5" w14:textId="10AF237F" w:rsidR="00975A9E" w:rsidRDefault="00975A9E" w:rsidP="00975A9E">
      <w:r w:rsidRPr="00975A9E">
        <w:drawing>
          <wp:inline distT="0" distB="0" distL="0" distR="0" wp14:anchorId="03D6058D" wp14:editId="4BFF4E83">
            <wp:extent cx="5731510" cy="303784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183EC" w14:textId="15716D83" w:rsidR="00975A9E" w:rsidRDefault="00975A9E" w:rsidP="00975A9E">
      <w:r>
        <w:t>Purchased 3 litres out of 20, remaining should be 17 units</w:t>
      </w:r>
    </w:p>
    <w:p w14:paraId="3B82EEE4" w14:textId="77777777" w:rsidR="00975A9E" w:rsidRDefault="00975A9E" w:rsidP="00975A9E"/>
    <w:p w14:paraId="6201FCB4" w14:textId="77777777" w:rsidR="00975A9E" w:rsidRDefault="00975A9E"/>
    <w:p w14:paraId="3270F468" w14:textId="5DDF7E6D" w:rsidR="00975A9E" w:rsidRDefault="00975A9E">
      <w:r>
        <w:lastRenderedPageBreak/>
        <w:t>GET all orders</w:t>
      </w:r>
    </w:p>
    <w:p w14:paraId="380432C6" w14:textId="3C8AA858" w:rsidR="00975A9E" w:rsidRDefault="00975A9E">
      <w:r w:rsidRPr="00975A9E">
        <w:drawing>
          <wp:inline distT="0" distB="0" distL="0" distR="0" wp14:anchorId="5896F44B" wp14:editId="1B80F02D">
            <wp:extent cx="5731510" cy="4334510"/>
            <wp:effectExtent l="0" t="0" r="254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90213" w14:textId="63B57634" w:rsidR="00975A9E" w:rsidRDefault="00975A9E"/>
    <w:p w14:paraId="7E84546D" w14:textId="77777777" w:rsidR="00975A9E" w:rsidRDefault="00975A9E"/>
    <w:p w14:paraId="3D9D6B7D" w14:textId="3DAAA0AB" w:rsidR="00975A9E" w:rsidRDefault="00975A9E">
      <w:r>
        <w:t>POST login</w:t>
      </w:r>
    </w:p>
    <w:p w14:paraId="55E28CC6" w14:textId="1EA07B87" w:rsidR="00975A9E" w:rsidRDefault="00975A9E">
      <w:r w:rsidRPr="00975A9E">
        <w:drawing>
          <wp:inline distT="0" distB="0" distL="0" distR="0" wp14:anchorId="45A02EBC" wp14:editId="689C1485">
            <wp:extent cx="5731510" cy="2606675"/>
            <wp:effectExtent l="0" t="0" r="254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FB281" w14:textId="285FA4C7" w:rsidR="00692567" w:rsidRDefault="00692567"/>
    <w:p w14:paraId="78413CAF" w14:textId="79C1EFF8" w:rsidR="00692567" w:rsidRDefault="00692567"/>
    <w:p w14:paraId="201FFA9A" w14:textId="6D7C92BF" w:rsidR="00692567" w:rsidRDefault="00692567">
      <w:r>
        <w:lastRenderedPageBreak/>
        <w:t>GET Energy after all purchases</w:t>
      </w:r>
    </w:p>
    <w:p w14:paraId="66ACE548" w14:textId="112487B9" w:rsidR="00692567" w:rsidRDefault="00692567">
      <w:r w:rsidRPr="00692567">
        <w:drawing>
          <wp:inline distT="0" distB="0" distL="0" distR="0" wp14:anchorId="41778997" wp14:editId="098D7EC3">
            <wp:extent cx="5731510" cy="432816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25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sDQytzCwsDC3NDNU0lEKTi0uzszPAykwrAUAWb1DmiwAAAA="/>
  </w:docVars>
  <w:rsids>
    <w:rsidRoot w:val="00975A9E"/>
    <w:rsid w:val="00692567"/>
    <w:rsid w:val="008D5BD7"/>
    <w:rsid w:val="00975A9E"/>
    <w:rsid w:val="00D50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5DDEC"/>
  <w15:chartTrackingRefBased/>
  <w15:docId w15:val="{673F47FB-CDAF-41B5-832F-E85C92A2E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6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0</TotalTime>
  <Pages>6</Pages>
  <Words>112</Words>
  <Characters>641</Characters>
  <Application>Microsoft Office Word</Application>
  <DocSecurity>0</DocSecurity>
  <Lines>5</Lines>
  <Paragraphs>1</Paragraphs>
  <ScaleCrop>false</ScaleCrop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25551</dc:creator>
  <cp:keywords/>
  <dc:description/>
  <cp:lastModifiedBy>m25551</cp:lastModifiedBy>
  <cp:revision>3</cp:revision>
  <dcterms:created xsi:type="dcterms:W3CDTF">2022-07-16T01:41:00Z</dcterms:created>
  <dcterms:modified xsi:type="dcterms:W3CDTF">2022-07-16T16:02:00Z</dcterms:modified>
</cp:coreProperties>
</file>